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B2FD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B2FD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B2FD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B2FD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B2FD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B2FD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82B8E50" w:rsidR="0000007A" w:rsidRPr="007B2FD5" w:rsidRDefault="003C0A7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B2FD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7B2FD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B2FD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B2FD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6CC76A2" w:rsidR="0000007A" w:rsidRPr="007B2FD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B2FD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B2FD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B2FD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8181E" w:rsidRPr="007B2FD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35</w:t>
            </w:r>
          </w:p>
        </w:tc>
      </w:tr>
      <w:tr w:rsidR="0000007A" w:rsidRPr="007B2FD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B2FD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B2FD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692B902" w:rsidR="0000007A" w:rsidRPr="007B2FD5" w:rsidRDefault="003D1D8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B2FD5">
              <w:rPr>
                <w:rFonts w:ascii="Arial" w:hAnsi="Arial" w:cs="Arial"/>
                <w:b/>
                <w:sz w:val="20"/>
                <w:szCs w:val="20"/>
                <w:lang w:val="en-GB"/>
              </w:rPr>
              <w:t>The cancer spectrum in Uganda: A narrative review</w:t>
            </w:r>
          </w:p>
        </w:tc>
      </w:tr>
      <w:tr w:rsidR="00CF0BBB" w:rsidRPr="007B2FD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B2FD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B2FD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AD8EF1F" w:rsidR="00CF0BBB" w:rsidRPr="007B2FD5" w:rsidRDefault="0078181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B2FD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86109B7" w14:textId="77777777" w:rsidR="00C7441A" w:rsidRPr="007B2FD5" w:rsidRDefault="00C7441A" w:rsidP="007B2FD5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227AB462" w14:textId="77777777" w:rsidR="00C7441A" w:rsidRPr="007B2FD5" w:rsidRDefault="00C7441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B2FD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B2FD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B2FD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B2FD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B2FD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B2FD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B2FD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B2FD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B2FD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B2FD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2FD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B2FD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B2FD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B2FD5">
              <w:rPr>
                <w:rFonts w:ascii="Arial" w:hAnsi="Arial" w:cs="Arial"/>
                <w:lang w:val="en-GB"/>
              </w:rPr>
              <w:t>Author’s Feedback</w:t>
            </w:r>
            <w:r w:rsidRPr="007B2FD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B2FD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B2FD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B2FD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2FD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B2FD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E3A778F" w:rsidR="00F1171E" w:rsidRPr="007B2FD5" w:rsidRDefault="00D955DF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2FD5">
              <w:rPr>
                <w:rFonts w:ascii="Arial" w:hAnsi="Arial" w:cs="Arial"/>
                <w:sz w:val="20"/>
                <w:szCs w:val="20"/>
                <w:lang w:val="en-GB"/>
              </w:rPr>
              <w:t xml:space="preserve">It is okey and free from AI generated data </w:t>
            </w:r>
          </w:p>
        </w:tc>
        <w:tc>
          <w:tcPr>
            <w:tcW w:w="1523" w:type="pct"/>
          </w:tcPr>
          <w:p w14:paraId="462A339C" w14:textId="77777777" w:rsidR="00F1171E" w:rsidRPr="007B2FD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2FD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B2FD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2FD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B2FD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2FD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B2FD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349C865" w:rsidR="00F1171E" w:rsidRPr="007B2FD5" w:rsidRDefault="00D955DF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2FD5">
              <w:rPr>
                <w:rFonts w:ascii="Arial" w:hAnsi="Arial" w:cs="Arial"/>
                <w:sz w:val="20"/>
                <w:szCs w:val="20"/>
                <w:lang w:val="en-GB"/>
              </w:rPr>
              <w:t xml:space="preserve">It’s a mini review type of article so here title is okey no need to change in that </w:t>
            </w:r>
          </w:p>
        </w:tc>
        <w:tc>
          <w:tcPr>
            <w:tcW w:w="1523" w:type="pct"/>
          </w:tcPr>
          <w:p w14:paraId="405B6701" w14:textId="77777777" w:rsidR="00F1171E" w:rsidRPr="007B2FD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2FD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B2FD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B2FD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B2FD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099D0BC" w:rsidR="00F1171E" w:rsidRPr="007B2FD5" w:rsidRDefault="00D955DF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2FD5">
              <w:rPr>
                <w:rFonts w:ascii="Arial" w:hAnsi="Arial" w:cs="Arial"/>
                <w:sz w:val="20"/>
                <w:szCs w:val="20"/>
                <w:lang w:val="en-GB"/>
              </w:rPr>
              <w:t>okey</w:t>
            </w:r>
          </w:p>
        </w:tc>
        <w:tc>
          <w:tcPr>
            <w:tcW w:w="1523" w:type="pct"/>
          </w:tcPr>
          <w:p w14:paraId="1D54B730" w14:textId="77777777" w:rsidR="00F1171E" w:rsidRPr="007B2FD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2FD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B2FD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B2FD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C396F88" w:rsidR="00F1171E" w:rsidRPr="007B2FD5" w:rsidRDefault="00D955DF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7B2FD5">
              <w:rPr>
                <w:rFonts w:ascii="Arial" w:hAnsi="Arial" w:cs="Arial"/>
                <w:sz w:val="20"/>
                <w:szCs w:val="20"/>
                <w:lang w:val="en-GB"/>
              </w:rPr>
              <w:t>Yes it is</w:t>
            </w:r>
            <w:proofErr w:type="gramEnd"/>
            <w:r w:rsidRPr="007B2FD5">
              <w:rPr>
                <w:rFonts w:ascii="Arial" w:hAnsi="Arial" w:cs="Arial"/>
                <w:sz w:val="20"/>
                <w:szCs w:val="20"/>
                <w:lang w:val="en-GB"/>
              </w:rPr>
              <w:t xml:space="preserve"> correct </w:t>
            </w:r>
            <w:proofErr w:type="spellStart"/>
            <w:r w:rsidRPr="007B2FD5">
              <w:rPr>
                <w:rFonts w:ascii="Arial" w:hAnsi="Arial" w:cs="Arial"/>
                <w:sz w:val="20"/>
                <w:szCs w:val="20"/>
                <w:lang w:val="en-GB"/>
              </w:rPr>
              <w:t>formate</w:t>
            </w:r>
            <w:proofErr w:type="spellEnd"/>
            <w:r w:rsidRPr="007B2FD5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898F764" w14:textId="77777777" w:rsidR="00F1171E" w:rsidRPr="007B2FD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2FD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B2FD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B2FD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B2FD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B2FD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DEC3041" w:rsidR="00F1171E" w:rsidRPr="007B2FD5" w:rsidRDefault="00D955DF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2FD5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220055" w14:textId="77777777" w:rsidR="00F1171E" w:rsidRPr="007B2FD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B2FD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B2FD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B2FD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B2FD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B2FD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AE7016A" w:rsidR="00F1171E" w:rsidRPr="007B2FD5" w:rsidRDefault="00D955D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7B2FD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Pr="007B2FD5">
              <w:rPr>
                <w:rFonts w:ascii="Arial" w:hAnsi="Arial" w:cs="Arial"/>
                <w:sz w:val="20"/>
                <w:szCs w:val="20"/>
                <w:lang w:val="en-GB"/>
              </w:rPr>
              <w:t xml:space="preserve"> easy to understand </w:t>
            </w:r>
          </w:p>
          <w:p w14:paraId="6CBA4B2A" w14:textId="77777777" w:rsidR="00F1171E" w:rsidRPr="007B2FD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7B2FD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B2FD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B2FD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B2FD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B2FD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B2FD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B2FD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B2FD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B2FD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B2FD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B2FD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0C2191CE" w:rsidR="00F1171E" w:rsidRPr="007B2FD5" w:rsidRDefault="00D955D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2FD5">
              <w:rPr>
                <w:rFonts w:ascii="Arial" w:hAnsi="Arial" w:cs="Arial"/>
                <w:sz w:val="20"/>
                <w:szCs w:val="20"/>
                <w:lang w:val="en-GB"/>
              </w:rPr>
              <w:t xml:space="preserve">Nill </w:t>
            </w:r>
          </w:p>
          <w:p w14:paraId="7EB58C99" w14:textId="77777777" w:rsidR="00F1171E" w:rsidRPr="007B2FD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B2FD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B2FD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B2FD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B2FD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B2FD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7B2FD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7B2FD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7B2FD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6A53CB" w:rsidRPr="007B2FD5" w14:paraId="50C231D9" w14:textId="77777777" w:rsidTr="006A53CB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1440F" w14:textId="77777777" w:rsidR="006A53CB" w:rsidRPr="007B2FD5" w:rsidRDefault="006A53C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7B2FD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B2FD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C0CC3D9" w14:textId="77777777" w:rsidR="006A53CB" w:rsidRPr="007B2FD5" w:rsidRDefault="006A53C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A53CB" w:rsidRPr="007B2FD5" w14:paraId="7B1AA102" w14:textId="77777777" w:rsidTr="006A53CB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FF3FC0" w14:textId="77777777" w:rsidR="006A53CB" w:rsidRPr="007B2FD5" w:rsidRDefault="006A53C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3D9480" w14:textId="77777777" w:rsidR="006A53CB" w:rsidRPr="007B2FD5" w:rsidRDefault="006A53C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B2FD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6AD9E" w14:textId="77777777" w:rsidR="006A53CB" w:rsidRPr="007B2FD5" w:rsidRDefault="006A53CB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7B2FD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7B2FD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BEF6C4E" w14:textId="77777777" w:rsidR="006A53CB" w:rsidRPr="007B2FD5" w:rsidRDefault="006A53C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A53CB" w:rsidRPr="007B2FD5" w14:paraId="76CDFEB0" w14:textId="77777777" w:rsidTr="006A53CB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FBE2A" w14:textId="77777777" w:rsidR="006A53CB" w:rsidRPr="007B2FD5" w:rsidRDefault="006A53C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7B2FD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64F3596" w14:textId="77777777" w:rsidR="006A53CB" w:rsidRPr="007B2FD5" w:rsidRDefault="006A53C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79DA6" w14:textId="77777777" w:rsidR="006A53CB" w:rsidRPr="007B2FD5" w:rsidRDefault="006A53CB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B2FD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B2FD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B2FD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FF7C131" w14:textId="77777777" w:rsidR="006A53CB" w:rsidRPr="007B2FD5" w:rsidRDefault="006A53C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EBB7779" w14:textId="77777777" w:rsidR="006A53CB" w:rsidRPr="007B2FD5" w:rsidRDefault="006A53C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354C4" w14:textId="77777777" w:rsidR="006A53CB" w:rsidRPr="007B2FD5" w:rsidRDefault="006A53C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437CE0E" w14:textId="77777777" w:rsidR="006A53CB" w:rsidRPr="007B2FD5" w:rsidRDefault="006A53C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BE8A351" w14:textId="77777777" w:rsidR="006A53CB" w:rsidRPr="007B2FD5" w:rsidRDefault="006A53C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57B0A2D8" w14:textId="77777777" w:rsidR="006A53CB" w:rsidRDefault="006A53CB" w:rsidP="006A53CB">
      <w:pPr>
        <w:rPr>
          <w:rFonts w:ascii="Arial" w:hAnsi="Arial" w:cs="Arial"/>
          <w:sz w:val="20"/>
          <w:szCs w:val="20"/>
        </w:rPr>
      </w:pPr>
    </w:p>
    <w:p w14:paraId="0AABDB45" w14:textId="77777777" w:rsidR="007B2FD5" w:rsidRPr="001B5AA5" w:rsidRDefault="007B2FD5" w:rsidP="007B2FD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B5AA5">
        <w:rPr>
          <w:rFonts w:ascii="Arial" w:hAnsi="Arial" w:cs="Arial"/>
          <w:b/>
          <w:u w:val="single"/>
        </w:rPr>
        <w:t>Reviewer details:</w:t>
      </w:r>
    </w:p>
    <w:p w14:paraId="7E079901" w14:textId="77777777" w:rsidR="007B2FD5" w:rsidRPr="001B5AA5" w:rsidRDefault="007B2FD5" w:rsidP="007B2FD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B5AA5">
        <w:rPr>
          <w:rFonts w:ascii="Arial" w:hAnsi="Arial" w:cs="Arial"/>
          <w:b/>
          <w:color w:val="000000"/>
        </w:rPr>
        <w:t xml:space="preserve">Rakesh </w:t>
      </w:r>
      <w:proofErr w:type="spellStart"/>
      <w:r w:rsidRPr="001B5AA5">
        <w:rPr>
          <w:rFonts w:ascii="Arial" w:hAnsi="Arial" w:cs="Arial"/>
          <w:b/>
          <w:color w:val="000000"/>
        </w:rPr>
        <w:t>Tiwle</w:t>
      </w:r>
      <w:proofErr w:type="spellEnd"/>
      <w:r w:rsidRPr="001B5AA5">
        <w:rPr>
          <w:rFonts w:ascii="Arial" w:hAnsi="Arial" w:cs="Arial"/>
          <w:b/>
          <w:color w:val="000000"/>
        </w:rPr>
        <w:t>, Dr. Babasaheb Ambedkar Technological University, India</w:t>
      </w:r>
    </w:p>
    <w:p w14:paraId="2299D3B4" w14:textId="77777777" w:rsidR="007B2FD5" w:rsidRPr="007B2FD5" w:rsidRDefault="007B2FD5" w:rsidP="006A53CB">
      <w:pPr>
        <w:rPr>
          <w:rFonts w:ascii="Arial" w:hAnsi="Arial" w:cs="Arial"/>
          <w:sz w:val="20"/>
          <w:szCs w:val="20"/>
        </w:rPr>
      </w:pPr>
    </w:p>
    <w:p w14:paraId="2E640A84" w14:textId="77777777" w:rsidR="006A53CB" w:rsidRPr="007B2FD5" w:rsidRDefault="006A53CB" w:rsidP="006A53CB">
      <w:pPr>
        <w:rPr>
          <w:rFonts w:ascii="Arial" w:hAnsi="Arial" w:cs="Arial"/>
          <w:sz w:val="20"/>
          <w:szCs w:val="20"/>
        </w:rPr>
      </w:pPr>
    </w:p>
    <w:p w14:paraId="4EF43FD2" w14:textId="77777777" w:rsidR="006A53CB" w:rsidRPr="007B2FD5" w:rsidRDefault="006A53CB" w:rsidP="006A53CB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0B413B47" w14:textId="77777777" w:rsidR="006A53CB" w:rsidRPr="007B2FD5" w:rsidRDefault="006A53CB" w:rsidP="006A53CB">
      <w:pPr>
        <w:rPr>
          <w:rFonts w:ascii="Arial" w:hAnsi="Arial" w:cs="Arial"/>
          <w:sz w:val="20"/>
          <w:szCs w:val="20"/>
        </w:rPr>
      </w:pPr>
    </w:p>
    <w:p w14:paraId="48DC05A4" w14:textId="77777777" w:rsidR="004C3DF1" w:rsidRPr="007B2FD5" w:rsidRDefault="004C3DF1" w:rsidP="006A53CB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7B2FD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868393" w14:textId="77777777" w:rsidR="00F72B5B" w:rsidRPr="0000007A" w:rsidRDefault="00F72B5B" w:rsidP="0099583E">
      <w:r>
        <w:separator/>
      </w:r>
    </w:p>
  </w:endnote>
  <w:endnote w:type="continuationSeparator" w:id="0">
    <w:p w14:paraId="431C2A93" w14:textId="77777777" w:rsidR="00F72B5B" w:rsidRPr="0000007A" w:rsidRDefault="00F72B5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C825CB" w14:textId="77777777" w:rsidR="00F72B5B" w:rsidRPr="0000007A" w:rsidRDefault="00F72B5B" w:rsidP="0099583E">
      <w:r>
        <w:separator/>
      </w:r>
    </w:p>
  </w:footnote>
  <w:footnote w:type="continuationSeparator" w:id="0">
    <w:p w14:paraId="7A46DF81" w14:textId="77777777" w:rsidR="00F72B5B" w:rsidRPr="0000007A" w:rsidRDefault="00F72B5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4034864">
    <w:abstractNumId w:val="3"/>
  </w:num>
  <w:num w:numId="2" w16cid:durableId="566572279">
    <w:abstractNumId w:val="6"/>
  </w:num>
  <w:num w:numId="3" w16cid:durableId="1575234623">
    <w:abstractNumId w:val="5"/>
  </w:num>
  <w:num w:numId="4" w16cid:durableId="67388175">
    <w:abstractNumId w:val="7"/>
  </w:num>
  <w:num w:numId="5" w16cid:durableId="1218512280">
    <w:abstractNumId w:val="4"/>
  </w:num>
  <w:num w:numId="6" w16cid:durableId="1075594408">
    <w:abstractNumId w:val="0"/>
  </w:num>
  <w:num w:numId="7" w16cid:durableId="393090189">
    <w:abstractNumId w:val="1"/>
  </w:num>
  <w:num w:numId="8" w16cid:durableId="203444522">
    <w:abstractNumId w:val="9"/>
  </w:num>
  <w:num w:numId="9" w16cid:durableId="33772923">
    <w:abstractNumId w:val="8"/>
  </w:num>
  <w:num w:numId="10" w16cid:durableId="9607200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865C4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140E"/>
    <w:rsid w:val="00312559"/>
    <w:rsid w:val="003204B8"/>
    <w:rsid w:val="00326D7D"/>
    <w:rsid w:val="0033018A"/>
    <w:rsid w:val="0033692F"/>
    <w:rsid w:val="00353718"/>
    <w:rsid w:val="00374F93"/>
    <w:rsid w:val="00377F1D"/>
    <w:rsid w:val="00385DF9"/>
    <w:rsid w:val="00394901"/>
    <w:rsid w:val="003A04E7"/>
    <w:rsid w:val="003A1C45"/>
    <w:rsid w:val="003A4991"/>
    <w:rsid w:val="003A6E1A"/>
    <w:rsid w:val="003B1D0B"/>
    <w:rsid w:val="003B2172"/>
    <w:rsid w:val="003C0A7D"/>
    <w:rsid w:val="003D1BDE"/>
    <w:rsid w:val="003D1D8F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3CB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81E"/>
    <w:rsid w:val="00781D07"/>
    <w:rsid w:val="007A62F8"/>
    <w:rsid w:val="007B1099"/>
    <w:rsid w:val="007B2FD5"/>
    <w:rsid w:val="007B3B7A"/>
    <w:rsid w:val="007B54A4"/>
    <w:rsid w:val="007C6CDF"/>
    <w:rsid w:val="007D0246"/>
    <w:rsid w:val="007D70D2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D39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3F79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248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26DA"/>
    <w:rsid w:val="00C635B6"/>
    <w:rsid w:val="00C70DFC"/>
    <w:rsid w:val="00C7441A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55DF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5563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1AEE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2B5B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C7A97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A59E488B-2320-418E-9CE3-17423859E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C7A97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B2FD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29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8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8-16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